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omonique Hardaw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moniqu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daw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4 175th pl hammond 4632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hardaway10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29363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lan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